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 a Research Paper Part 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sensitivity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5-27T02:47:14Z</dcterms:created>
  <dcterms:modified xsi:type="dcterms:W3CDTF">2025-05-27T02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